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2D090" w14:textId="100DC16E" w:rsidR="001E4C94" w:rsidRDefault="00D61CBB" w:rsidP="00D61CBB">
      <w:pPr>
        <w:pStyle w:val="Heading1"/>
      </w:pPr>
      <w:r>
        <w:t xml:space="preserve">Science Curriculum Map 2021- 2022 </w:t>
      </w:r>
      <w:bookmarkStart w:id="0" w:name="_GoBack"/>
      <w:bookmarkEnd w:id="0"/>
    </w:p>
    <w:tbl>
      <w:tblPr>
        <w:tblStyle w:val="TableGrid"/>
        <w:tblW w:w="15877" w:type="dxa"/>
        <w:tblInd w:w="-289" w:type="dxa"/>
        <w:tblLook w:val="04A0" w:firstRow="1" w:lastRow="0" w:firstColumn="1" w:lastColumn="0" w:noHBand="0" w:noVBand="1"/>
      </w:tblPr>
      <w:tblGrid>
        <w:gridCol w:w="792"/>
        <w:gridCol w:w="822"/>
        <w:gridCol w:w="12"/>
        <w:gridCol w:w="2309"/>
        <w:gridCol w:w="93"/>
        <w:gridCol w:w="2229"/>
        <w:gridCol w:w="2349"/>
        <w:gridCol w:w="96"/>
        <w:gridCol w:w="2253"/>
        <w:gridCol w:w="2420"/>
        <w:gridCol w:w="41"/>
        <w:gridCol w:w="2461"/>
      </w:tblGrid>
      <w:tr w:rsidR="009A43CB" w:rsidRPr="007C5147" w14:paraId="3DE51CD8" w14:textId="77777777" w:rsidTr="00D61CBB">
        <w:trPr>
          <w:trHeight w:val="340"/>
        </w:trPr>
        <w:tc>
          <w:tcPr>
            <w:tcW w:w="792" w:type="dxa"/>
            <w:vMerge w:val="restart"/>
            <w:shd w:val="clear" w:color="auto" w:fill="FFFFFF" w:themeFill="background1"/>
            <w:vAlign w:val="center"/>
          </w:tcPr>
          <w:p w14:paraId="19E81E73" w14:textId="77777777" w:rsidR="00061D1E" w:rsidRPr="00D61CBB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D61CBB">
              <w:rPr>
                <w:rFonts w:asciiTheme="majorHAnsi" w:hAnsiTheme="majorHAnsi" w:cstheme="majorHAnsi"/>
                <w:szCs w:val="18"/>
              </w:rPr>
              <w:t>Year 1</w:t>
            </w:r>
          </w:p>
        </w:tc>
        <w:tc>
          <w:tcPr>
            <w:tcW w:w="822" w:type="dxa"/>
            <w:shd w:val="clear" w:color="auto" w:fill="FFFFFF" w:themeFill="background1"/>
            <w:vAlign w:val="center"/>
          </w:tcPr>
          <w:p w14:paraId="78E4D8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14" w:type="dxa"/>
            <w:gridSpan w:val="3"/>
            <w:shd w:val="clear" w:color="auto" w:fill="FFFFFF" w:themeFill="background1"/>
            <w:vAlign w:val="center"/>
          </w:tcPr>
          <w:p w14:paraId="7E48EB1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1</w:t>
            </w:r>
          </w:p>
        </w:tc>
        <w:tc>
          <w:tcPr>
            <w:tcW w:w="2229" w:type="dxa"/>
            <w:shd w:val="clear" w:color="auto" w:fill="FFFFFF" w:themeFill="background1"/>
            <w:vAlign w:val="center"/>
          </w:tcPr>
          <w:p w14:paraId="4E7085AF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2</w:t>
            </w:r>
          </w:p>
        </w:tc>
        <w:tc>
          <w:tcPr>
            <w:tcW w:w="2445" w:type="dxa"/>
            <w:gridSpan w:val="2"/>
            <w:shd w:val="clear" w:color="auto" w:fill="FFFFFF" w:themeFill="background1"/>
            <w:vAlign w:val="center"/>
          </w:tcPr>
          <w:p w14:paraId="4DC575C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1</w:t>
            </w:r>
          </w:p>
        </w:tc>
        <w:tc>
          <w:tcPr>
            <w:tcW w:w="2253" w:type="dxa"/>
            <w:shd w:val="clear" w:color="auto" w:fill="FFFFFF" w:themeFill="background1"/>
            <w:vAlign w:val="center"/>
          </w:tcPr>
          <w:p w14:paraId="2B44EA2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2</w:t>
            </w:r>
          </w:p>
        </w:tc>
        <w:tc>
          <w:tcPr>
            <w:tcW w:w="2420" w:type="dxa"/>
            <w:shd w:val="clear" w:color="auto" w:fill="FFFFFF" w:themeFill="background1"/>
            <w:vAlign w:val="center"/>
          </w:tcPr>
          <w:p w14:paraId="0DD89CB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1</w:t>
            </w:r>
          </w:p>
        </w:tc>
        <w:tc>
          <w:tcPr>
            <w:tcW w:w="2502" w:type="dxa"/>
            <w:gridSpan w:val="2"/>
            <w:shd w:val="clear" w:color="auto" w:fill="FFFFFF" w:themeFill="background1"/>
            <w:vAlign w:val="center"/>
          </w:tcPr>
          <w:p w14:paraId="4A01B0B6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2</w:t>
            </w:r>
          </w:p>
        </w:tc>
      </w:tr>
      <w:tr w:rsidR="00061D1E" w:rsidRPr="007C5147" w14:paraId="0C62C1BE" w14:textId="77777777" w:rsidTr="00D61CBB">
        <w:trPr>
          <w:trHeight w:val="283"/>
        </w:trPr>
        <w:tc>
          <w:tcPr>
            <w:tcW w:w="792" w:type="dxa"/>
            <w:vMerge/>
            <w:shd w:val="clear" w:color="auto" w:fill="FFFFFF" w:themeFill="background1"/>
            <w:vAlign w:val="center"/>
          </w:tcPr>
          <w:p w14:paraId="1990656F" w14:textId="77777777" w:rsidR="00061D1E" w:rsidRPr="00D61CBB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822" w:type="dxa"/>
            <w:shd w:val="clear" w:color="auto" w:fill="auto"/>
            <w:vAlign w:val="center"/>
          </w:tcPr>
          <w:p w14:paraId="53901A6E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T</w:t>
            </w:r>
          </w:p>
        </w:tc>
        <w:tc>
          <w:tcPr>
            <w:tcW w:w="4643" w:type="dxa"/>
            <w:gridSpan w:val="4"/>
            <w:shd w:val="clear" w:color="auto" w:fill="auto"/>
            <w:vAlign w:val="center"/>
          </w:tcPr>
          <w:p w14:paraId="5A52D643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ransport</w:t>
            </w:r>
          </w:p>
        </w:tc>
        <w:tc>
          <w:tcPr>
            <w:tcW w:w="4698" w:type="dxa"/>
            <w:gridSpan w:val="3"/>
            <w:shd w:val="clear" w:color="auto" w:fill="auto"/>
            <w:vAlign w:val="center"/>
          </w:tcPr>
          <w:p w14:paraId="36F29C2F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What’s around me?</w:t>
            </w:r>
          </w:p>
        </w:tc>
        <w:tc>
          <w:tcPr>
            <w:tcW w:w="4922" w:type="dxa"/>
            <w:gridSpan w:val="3"/>
            <w:shd w:val="clear" w:color="auto" w:fill="auto"/>
            <w:vAlign w:val="center"/>
          </w:tcPr>
          <w:p w14:paraId="145E9ABB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Nurturing Nurses</w:t>
            </w:r>
          </w:p>
        </w:tc>
      </w:tr>
      <w:tr w:rsidR="00061D1E" w:rsidRPr="007C5147" w14:paraId="290BAE6A" w14:textId="77777777" w:rsidTr="00D61CBB">
        <w:trPr>
          <w:trHeight w:val="761"/>
        </w:trPr>
        <w:tc>
          <w:tcPr>
            <w:tcW w:w="792" w:type="dxa"/>
            <w:vMerge/>
            <w:shd w:val="clear" w:color="auto" w:fill="FFFFFF" w:themeFill="background1"/>
            <w:vAlign w:val="center"/>
          </w:tcPr>
          <w:p w14:paraId="7AF16B3E" w14:textId="77777777" w:rsidR="00061D1E" w:rsidRPr="00D61CBB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822" w:type="dxa"/>
            <w:shd w:val="clear" w:color="auto" w:fill="A8D08D"/>
            <w:vAlign w:val="center"/>
          </w:tcPr>
          <w:p w14:paraId="1AAC2DD9" w14:textId="77777777" w:rsidR="00061D1E" w:rsidRPr="00C444A4" w:rsidRDefault="00061D1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C444A4">
              <w:rPr>
                <w:rFonts w:asciiTheme="majorHAnsi" w:hAnsiTheme="majorHAnsi" w:cstheme="majorHAnsi"/>
                <w:sz w:val="18"/>
                <w:szCs w:val="18"/>
              </w:rPr>
              <w:t>S</w:t>
            </w:r>
          </w:p>
        </w:tc>
        <w:tc>
          <w:tcPr>
            <w:tcW w:w="4643" w:type="dxa"/>
            <w:gridSpan w:val="4"/>
            <w:shd w:val="clear" w:color="auto" w:fill="A8D08D" w:themeFill="accent6" w:themeFillTint="99"/>
            <w:vAlign w:val="center"/>
          </w:tcPr>
          <w:p w14:paraId="5A67AF47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Animals including humans</w:t>
            </w:r>
          </w:p>
          <w:p w14:paraId="56BC21A4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Q- Are they all called ‘animals’, even if they are so different?</w:t>
            </w:r>
          </w:p>
          <w:p w14:paraId="0A636B2C" w14:textId="77777777" w:rsidR="00061D1E" w:rsidRPr="0015696B" w:rsidRDefault="0015696B" w:rsidP="0015696B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Aut1-Libby Hyman (zoologist)  Aut2-</w:t>
            </w:r>
            <w:r w:rsidR="00061D1E"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Jane Goodall</w:t>
            </w:r>
            <w:r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 (primatologist)</w:t>
            </w:r>
          </w:p>
        </w:tc>
        <w:tc>
          <w:tcPr>
            <w:tcW w:w="4698" w:type="dxa"/>
            <w:gridSpan w:val="3"/>
            <w:shd w:val="clear" w:color="auto" w:fill="A8D08D" w:themeFill="accent6" w:themeFillTint="99"/>
            <w:vAlign w:val="center"/>
          </w:tcPr>
          <w:p w14:paraId="23131B40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Everyday materials</w:t>
            </w:r>
          </w:p>
          <w:p w14:paraId="2F093CCB" w14:textId="77777777" w:rsidR="00061D1E" w:rsidRDefault="00061D1E" w:rsidP="006376C3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Q- How can we describe different materials?</w:t>
            </w:r>
          </w:p>
          <w:p w14:paraId="2D723580" w14:textId="77777777" w:rsidR="002543F3" w:rsidRDefault="000E13D9" w:rsidP="00CB07AE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Spr</w:t>
            </w:r>
            <w:r w:rsidR="0015696B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1-Dr Ayan</w:t>
            </w:r>
            <w:r w:rsidR="00CB07AE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n</w:t>
            </w:r>
            <w:r w:rsidR="0015696B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a</w:t>
            </w:r>
            <w:r w:rsidR="00CB07AE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 Howard (robot engineer</w:t>
            </w:r>
            <w:r w:rsidR="0015696B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) </w:t>
            </w:r>
          </w:p>
          <w:p w14:paraId="106E09B9" w14:textId="242152CD" w:rsidR="0015696B" w:rsidRPr="0082032C" w:rsidRDefault="00F46112" w:rsidP="00CB07A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Spr</w:t>
            </w:r>
            <w:r w:rsidR="0015696B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2-</w:t>
            </w:r>
            <w:r w:rsidR="00CB07AE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Valerie Thomas </w:t>
            </w:r>
            <w:r w:rsidR="0015696B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(</w:t>
            </w:r>
            <w:r w:rsidR="00CB07AE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digital media</w:t>
            </w:r>
            <w:r w:rsidR="0015696B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)</w:t>
            </w:r>
          </w:p>
        </w:tc>
        <w:tc>
          <w:tcPr>
            <w:tcW w:w="4922" w:type="dxa"/>
            <w:gridSpan w:val="3"/>
            <w:shd w:val="clear" w:color="auto" w:fill="A8D08D" w:themeFill="accent6" w:themeFillTint="99"/>
            <w:vAlign w:val="center"/>
          </w:tcPr>
          <w:p w14:paraId="6877A6BE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Plants</w:t>
            </w:r>
          </w:p>
          <w:p w14:paraId="5144AB20" w14:textId="77777777" w:rsidR="00061D1E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Q- What are the parts of a plant and what they do to help it live?’</w:t>
            </w:r>
          </w:p>
          <w:p w14:paraId="5265DE3D" w14:textId="4FC9614A" w:rsidR="00CB07AE" w:rsidRPr="0082032C" w:rsidRDefault="00F46112" w:rsidP="00CB07AE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Sum</w:t>
            </w:r>
            <w:r w:rsidR="00CB07AE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 xml:space="preserve">1-Eva Crane (bees) </w:t>
            </w:r>
            <w:r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Sum</w:t>
            </w:r>
            <w:r w:rsidR="00CB07AE">
              <w:rPr>
                <w:rFonts w:asciiTheme="majorHAnsi" w:hAnsiTheme="majorHAnsi" w:cstheme="minorHAnsi"/>
                <w:i/>
                <w:color w:val="0070C0"/>
                <w:sz w:val="16"/>
                <w:szCs w:val="18"/>
              </w:rPr>
              <w:t>2-Danielle Lee (ecologist)</w:t>
            </w:r>
          </w:p>
        </w:tc>
      </w:tr>
      <w:tr w:rsidR="00061D1E" w:rsidRPr="007C5147" w14:paraId="31191D00" w14:textId="77777777" w:rsidTr="00D61CBB">
        <w:trPr>
          <w:trHeight w:val="268"/>
        </w:trPr>
        <w:tc>
          <w:tcPr>
            <w:tcW w:w="792" w:type="dxa"/>
            <w:vMerge/>
            <w:shd w:val="clear" w:color="auto" w:fill="FFFFFF" w:themeFill="background1"/>
            <w:vAlign w:val="center"/>
          </w:tcPr>
          <w:p w14:paraId="402EF3B2" w14:textId="77777777" w:rsidR="00061D1E" w:rsidRPr="00D61CBB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822" w:type="dxa"/>
            <w:shd w:val="clear" w:color="auto" w:fill="A8D08D" w:themeFill="accent6" w:themeFillTint="99"/>
            <w:vAlign w:val="center"/>
          </w:tcPr>
          <w:p w14:paraId="6447CFAD" w14:textId="77777777" w:rsidR="00061D1E" w:rsidRPr="00C444A4" w:rsidRDefault="00061D1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14263" w:type="dxa"/>
            <w:gridSpan w:val="10"/>
            <w:shd w:val="clear" w:color="auto" w:fill="A8D08D" w:themeFill="accent6" w:themeFillTint="99"/>
            <w:vAlign w:val="center"/>
          </w:tcPr>
          <w:p w14:paraId="31F6FBC9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>Seasonal changes</w:t>
            </w:r>
          </w:p>
          <w:p w14:paraId="6B2622FC" w14:textId="77777777" w:rsidR="00061D1E" w:rsidRPr="0082032C" w:rsidRDefault="00061D1E" w:rsidP="0053628D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82032C">
              <w:rPr>
                <w:rFonts w:asciiTheme="majorHAnsi" w:hAnsiTheme="majorHAnsi" w:cstheme="minorHAnsi"/>
                <w:sz w:val="16"/>
                <w:szCs w:val="18"/>
              </w:rPr>
              <w:t xml:space="preserve">Q- Do the Seasons affect me? </w:t>
            </w:r>
          </w:p>
        </w:tc>
      </w:tr>
      <w:tr w:rsidR="00061D1E" w:rsidRPr="007C5147" w14:paraId="6B01DCB9" w14:textId="77777777" w:rsidTr="00D61CBB">
        <w:trPr>
          <w:trHeight w:val="283"/>
        </w:trPr>
        <w:tc>
          <w:tcPr>
            <w:tcW w:w="792" w:type="dxa"/>
            <w:vMerge w:val="restart"/>
            <w:shd w:val="clear" w:color="auto" w:fill="FFFFFF" w:themeFill="background1"/>
            <w:vAlign w:val="center"/>
          </w:tcPr>
          <w:p w14:paraId="447761F0" w14:textId="53680BA3" w:rsidR="00061D1E" w:rsidRPr="00D61CBB" w:rsidRDefault="0082032C" w:rsidP="00D61CBB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D61CBB">
              <w:br w:type="page"/>
            </w:r>
            <w:r w:rsidR="00061D1E" w:rsidRPr="00D61CBB">
              <w:rPr>
                <w:rFonts w:asciiTheme="majorHAnsi" w:hAnsiTheme="majorHAnsi" w:cstheme="majorHAnsi"/>
                <w:sz w:val="20"/>
                <w:szCs w:val="20"/>
              </w:rPr>
              <w:t>Year 2</w:t>
            </w:r>
          </w:p>
        </w:tc>
        <w:tc>
          <w:tcPr>
            <w:tcW w:w="822" w:type="dxa"/>
            <w:shd w:val="clear" w:color="auto" w:fill="auto"/>
            <w:vAlign w:val="center"/>
          </w:tcPr>
          <w:p w14:paraId="32F51E7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643" w:type="dxa"/>
            <w:gridSpan w:val="4"/>
            <w:shd w:val="clear" w:color="auto" w:fill="auto"/>
            <w:vAlign w:val="center"/>
          </w:tcPr>
          <w:p w14:paraId="009D77E6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unpowder Plot</w:t>
            </w:r>
          </w:p>
        </w:tc>
        <w:tc>
          <w:tcPr>
            <w:tcW w:w="4698" w:type="dxa"/>
            <w:gridSpan w:val="3"/>
            <w:shd w:val="clear" w:color="auto" w:fill="auto"/>
            <w:vAlign w:val="center"/>
          </w:tcPr>
          <w:p w14:paraId="340D516D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reat Fire of London</w:t>
            </w:r>
          </w:p>
        </w:tc>
        <w:tc>
          <w:tcPr>
            <w:tcW w:w="4922" w:type="dxa"/>
            <w:gridSpan w:val="3"/>
            <w:shd w:val="clear" w:color="auto" w:fill="auto"/>
            <w:vAlign w:val="center"/>
          </w:tcPr>
          <w:p w14:paraId="7DF99624" w14:textId="77777777" w:rsidR="00061D1E" w:rsidRPr="00265F81" w:rsidRDefault="00061D1E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Madagascar</w:t>
            </w:r>
          </w:p>
        </w:tc>
      </w:tr>
      <w:tr w:rsidR="00061D1E" w:rsidRPr="007A24B8" w14:paraId="5E5CA01B" w14:textId="77777777" w:rsidTr="00D61CBB">
        <w:trPr>
          <w:trHeight w:val="937"/>
        </w:trPr>
        <w:tc>
          <w:tcPr>
            <w:tcW w:w="792" w:type="dxa"/>
            <w:vMerge/>
            <w:shd w:val="clear" w:color="auto" w:fill="FFFFFF" w:themeFill="background1"/>
            <w:vAlign w:val="center"/>
          </w:tcPr>
          <w:p w14:paraId="76E0EB8C" w14:textId="77777777" w:rsidR="00061D1E" w:rsidRPr="00D61CBB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822" w:type="dxa"/>
            <w:shd w:val="clear" w:color="auto" w:fill="A8D08D" w:themeFill="accent6" w:themeFillTint="99"/>
            <w:vAlign w:val="center"/>
          </w:tcPr>
          <w:p w14:paraId="2DB950D9" w14:textId="77777777" w:rsidR="00061D1E" w:rsidRPr="0082032C" w:rsidRDefault="00061D1E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</w:t>
            </w:r>
          </w:p>
        </w:tc>
        <w:tc>
          <w:tcPr>
            <w:tcW w:w="4643" w:type="dxa"/>
            <w:gridSpan w:val="4"/>
            <w:shd w:val="clear" w:color="auto" w:fill="A8D08D" w:themeFill="accent6" w:themeFillTint="99"/>
            <w:vAlign w:val="center"/>
          </w:tcPr>
          <w:p w14:paraId="395F5964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nimals including humans</w:t>
            </w:r>
          </w:p>
          <w:p w14:paraId="19F532E3" w14:textId="77777777" w:rsidR="00061D1E" w:rsidRPr="0082032C" w:rsidRDefault="00061D1E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Big Q – What do we need to survive and grow in to healthy adults? </w:t>
            </w:r>
          </w:p>
          <w:p w14:paraId="153F5061" w14:textId="77777777" w:rsidR="002543F3" w:rsidRDefault="007308FD" w:rsidP="007C5147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ut1-</w:t>
            </w:r>
            <w:r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Rachel Carson </w:t>
            </w: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(</w:t>
            </w:r>
            <w:r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marine biologist</w:t>
            </w: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)    </w:t>
            </w:r>
          </w:p>
          <w:p w14:paraId="229BCB60" w14:textId="083C8823" w:rsidR="00061D1E" w:rsidRPr="0082032C" w:rsidRDefault="007308FD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ut2-</w:t>
            </w:r>
            <w:r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Elizabeth Garrett </w:t>
            </w:r>
            <w:r w:rsidR="008E482A"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nderson</w:t>
            </w:r>
            <w:r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- physician (first woman surgeon)</w:t>
            </w:r>
          </w:p>
        </w:tc>
        <w:tc>
          <w:tcPr>
            <w:tcW w:w="4698" w:type="dxa"/>
            <w:gridSpan w:val="3"/>
            <w:shd w:val="clear" w:color="auto" w:fill="A8D08D" w:themeFill="accent6" w:themeFillTint="99"/>
            <w:vAlign w:val="center"/>
          </w:tcPr>
          <w:p w14:paraId="4DD5F053" w14:textId="77777777" w:rsidR="00061D1E" w:rsidRPr="0082032C" w:rsidRDefault="00061D1E" w:rsidP="00730E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Everyday materials</w:t>
            </w:r>
          </w:p>
          <w:p w14:paraId="032FFC06" w14:textId="77777777" w:rsidR="00061D1E" w:rsidRDefault="00061D1E" w:rsidP="00730E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– Does it matter what things are made from?</w:t>
            </w:r>
          </w:p>
          <w:p w14:paraId="08A8725E" w14:textId="77777777" w:rsidR="002543F3" w:rsidRDefault="000E13D9" w:rsidP="00730E40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Spr</w:t>
            </w:r>
            <w:r w:rsid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1-</w:t>
            </w:r>
            <w:r w:rsidR="007308FD">
              <w:t xml:space="preserve"> </w:t>
            </w:r>
            <w:r w:rsidR="007308FD"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Garrett Morgan - inventor (traffic signals</w:t>
            </w:r>
            <w:r w:rsid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)</w:t>
            </w:r>
          </w:p>
          <w:p w14:paraId="237180D0" w14:textId="413833A0" w:rsidR="007308FD" w:rsidRPr="0082032C" w:rsidRDefault="000E13D9" w:rsidP="00730E4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Spr</w:t>
            </w:r>
            <w:r w:rsid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2-</w:t>
            </w:r>
            <w:r w:rsidR="007308FD">
              <w:t xml:space="preserve"> </w:t>
            </w:r>
            <w:r w:rsidR="007308FD"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Stephanie </w:t>
            </w:r>
            <w:proofErr w:type="spellStart"/>
            <w:r w:rsidR="007308FD"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Kwolek</w:t>
            </w:r>
            <w:proofErr w:type="spellEnd"/>
            <w:r w:rsidR="007308FD"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- chemist (synthetic fibre)</w:t>
            </w:r>
            <w:r w:rsid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</w:t>
            </w:r>
          </w:p>
        </w:tc>
        <w:tc>
          <w:tcPr>
            <w:tcW w:w="2461" w:type="dxa"/>
            <w:gridSpan w:val="2"/>
            <w:shd w:val="clear" w:color="auto" w:fill="A8D08D" w:themeFill="accent6" w:themeFillTint="99"/>
            <w:vAlign w:val="center"/>
          </w:tcPr>
          <w:p w14:paraId="54676B2D" w14:textId="77777777" w:rsidR="00061D1E" w:rsidRPr="0082032C" w:rsidRDefault="00061D1E" w:rsidP="00061D1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Living things and their habitats</w:t>
            </w:r>
          </w:p>
          <w:p w14:paraId="3D6C9792" w14:textId="77777777" w:rsidR="00061D1E" w:rsidRDefault="00061D1E" w:rsidP="00061D1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Big Q Why are habitats important to animals</w:t>
            </w:r>
            <w:r w:rsidR="0053284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  <w:p w14:paraId="1E877F5B" w14:textId="09FF937D" w:rsidR="007308FD" w:rsidRPr="0082032C" w:rsidRDefault="007308FD" w:rsidP="00061D1E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7308F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David Attenborough - natural historian</w:t>
            </w:r>
          </w:p>
        </w:tc>
        <w:tc>
          <w:tcPr>
            <w:tcW w:w="2461" w:type="dxa"/>
            <w:shd w:val="clear" w:color="auto" w:fill="A8D08D" w:themeFill="accent6" w:themeFillTint="99"/>
            <w:vAlign w:val="center"/>
          </w:tcPr>
          <w:p w14:paraId="4F2D9003" w14:textId="77777777" w:rsidR="00061D1E" w:rsidRPr="0082032C" w:rsidRDefault="00061D1E" w:rsidP="0053284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lants</w:t>
            </w:r>
          </w:p>
          <w:p w14:paraId="21FAA7A5" w14:textId="77777777" w:rsidR="00061D1E" w:rsidRPr="0082032C" w:rsidRDefault="00061D1E" w:rsidP="0053284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How does a little seed or bulb become a big plant?</w:t>
            </w:r>
          </w:p>
          <w:p w14:paraId="27FE35A4" w14:textId="77777777" w:rsidR="00061D1E" w:rsidRPr="0082032C" w:rsidRDefault="00061D1E" w:rsidP="0053284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Nirupa</w:t>
            </w:r>
            <w:proofErr w:type="spellEnd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Rao- botanical illustrator</w:t>
            </w:r>
          </w:p>
        </w:tc>
      </w:tr>
      <w:tr w:rsidR="00061D1E" w:rsidRPr="007C5147" w14:paraId="5AFA24CC" w14:textId="77777777" w:rsidTr="00D61CBB">
        <w:trPr>
          <w:trHeight w:val="283"/>
        </w:trPr>
        <w:tc>
          <w:tcPr>
            <w:tcW w:w="792" w:type="dxa"/>
            <w:vMerge w:val="restart"/>
            <w:vAlign w:val="center"/>
          </w:tcPr>
          <w:p w14:paraId="038907CA" w14:textId="77777777" w:rsidR="00061D1E" w:rsidRPr="00D61CBB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D61CBB">
              <w:br w:type="page"/>
            </w:r>
            <w:r w:rsidRPr="00D61CBB">
              <w:rPr>
                <w:rFonts w:asciiTheme="majorHAnsi" w:hAnsiTheme="majorHAnsi" w:cstheme="majorHAnsi"/>
                <w:szCs w:val="18"/>
              </w:rPr>
              <w:t>Year 3</w:t>
            </w:r>
          </w:p>
        </w:tc>
        <w:tc>
          <w:tcPr>
            <w:tcW w:w="822" w:type="dxa"/>
            <w:shd w:val="clear" w:color="auto" w:fill="auto"/>
            <w:vAlign w:val="center"/>
          </w:tcPr>
          <w:p w14:paraId="3AFC9398" w14:textId="77777777" w:rsidR="00061D1E" w:rsidRPr="00044974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643" w:type="dxa"/>
            <w:gridSpan w:val="4"/>
            <w:shd w:val="clear" w:color="auto" w:fill="auto"/>
            <w:vAlign w:val="center"/>
          </w:tcPr>
          <w:p w14:paraId="06B70570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698" w:type="dxa"/>
            <w:gridSpan w:val="3"/>
            <w:shd w:val="clear" w:color="auto" w:fill="auto"/>
            <w:vAlign w:val="center"/>
          </w:tcPr>
          <w:p w14:paraId="36585DA6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Ancient Egypt</w:t>
            </w:r>
          </w:p>
        </w:tc>
        <w:tc>
          <w:tcPr>
            <w:tcW w:w="4922" w:type="dxa"/>
            <w:gridSpan w:val="3"/>
            <w:shd w:val="clear" w:color="auto" w:fill="auto"/>
            <w:vAlign w:val="center"/>
          </w:tcPr>
          <w:p w14:paraId="770D797A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Russia and Europe</w:t>
            </w:r>
          </w:p>
        </w:tc>
      </w:tr>
      <w:tr w:rsidR="00061D1E" w:rsidRPr="007A24B8" w14:paraId="1891A6FC" w14:textId="77777777" w:rsidTr="00D61CBB">
        <w:trPr>
          <w:trHeight w:val="778"/>
        </w:trPr>
        <w:tc>
          <w:tcPr>
            <w:tcW w:w="792" w:type="dxa"/>
            <w:vMerge/>
            <w:vAlign w:val="center"/>
          </w:tcPr>
          <w:p w14:paraId="7D3088E9" w14:textId="77777777" w:rsidR="00061D1E" w:rsidRPr="007A24B8" w:rsidRDefault="00061D1E" w:rsidP="00EB58A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22" w:type="dxa"/>
            <w:shd w:val="clear" w:color="auto" w:fill="A8D08D" w:themeFill="accent6" w:themeFillTint="99"/>
            <w:vAlign w:val="center"/>
          </w:tcPr>
          <w:p w14:paraId="4A015F36" w14:textId="77777777" w:rsidR="00061D1E" w:rsidRPr="0082032C" w:rsidRDefault="00061D1E" w:rsidP="00EB58A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</w:t>
            </w:r>
          </w:p>
        </w:tc>
        <w:tc>
          <w:tcPr>
            <w:tcW w:w="2321" w:type="dxa"/>
            <w:gridSpan w:val="2"/>
            <w:shd w:val="clear" w:color="auto" w:fill="A8D08D" w:themeFill="accent6" w:themeFillTint="99"/>
            <w:vAlign w:val="center"/>
          </w:tcPr>
          <w:p w14:paraId="31AE6B2B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ocks</w:t>
            </w:r>
          </w:p>
          <w:p w14:paraId="1E9CE6F1" w14:textId="77777777" w:rsidR="00061D1E" w:rsidRPr="007308FD" w:rsidRDefault="00061D1E" w:rsidP="00EB58AD">
            <w:pPr>
              <w:jc w:val="center"/>
              <w:rPr>
                <w:rFonts w:asciiTheme="majorHAnsi" w:hAnsiTheme="majorHAnsi" w:cstheme="minorHAnsi"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Are rocks and soils completely different things?</w:t>
            </w:r>
          </w:p>
          <w:p w14:paraId="0B520E37" w14:textId="10235CF1" w:rsidR="007308FD" w:rsidRPr="007308FD" w:rsidRDefault="007308FD" w:rsidP="00EB58AD">
            <w:pPr>
              <w:jc w:val="center"/>
              <w:rPr>
                <w:rFonts w:asciiTheme="majorHAnsi" w:hAnsiTheme="majorHAnsi" w:cstheme="minorHAnsi"/>
                <w:i/>
                <w:iCs/>
                <w:color w:val="5B9BD5" w:themeColor="accent1"/>
                <w:sz w:val="16"/>
                <w:szCs w:val="16"/>
              </w:rPr>
            </w:pPr>
            <w:r w:rsidRPr="007308FD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ary Horner Lyell - geologist</w:t>
            </w:r>
          </w:p>
        </w:tc>
        <w:tc>
          <w:tcPr>
            <w:tcW w:w="2322" w:type="dxa"/>
            <w:gridSpan w:val="2"/>
            <w:shd w:val="clear" w:color="auto" w:fill="A8D08D" w:themeFill="accent6" w:themeFillTint="99"/>
            <w:vAlign w:val="center"/>
          </w:tcPr>
          <w:p w14:paraId="65F8134B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Forces and magnets</w:t>
            </w:r>
          </w:p>
          <w:p w14:paraId="3628EB6C" w14:textId="77777777" w:rsidR="00061D1E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- If a force is a push, pull or twist, does there always need to be contact?</w:t>
            </w:r>
          </w:p>
          <w:p w14:paraId="790910BD" w14:textId="20858F44" w:rsidR="007308FD" w:rsidRPr="0082032C" w:rsidRDefault="000B0FE1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B0FE1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arie Maynard Daly - biochemist</w:t>
            </w:r>
          </w:p>
        </w:tc>
        <w:tc>
          <w:tcPr>
            <w:tcW w:w="4698" w:type="dxa"/>
            <w:gridSpan w:val="3"/>
            <w:shd w:val="clear" w:color="auto" w:fill="A8D08D" w:themeFill="accent6" w:themeFillTint="99"/>
            <w:vAlign w:val="center"/>
          </w:tcPr>
          <w:p w14:paraId="6BD42376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nimals including humans</w:t>
            </w:r>
          </w:p>
          <w:p w14:paraId="446148FF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Does food help or hinder our body?</w:t>
            </w:r>
          </w:p>
          <w:p w14:paraId="3FFBD453" w14:textId="77777777" w:rsidR="002543F3" w:rsidRDefault="000B0FE1" w:rsidP="00EB58AD">
            <w:pPr>
              <w:jc w:val="center"/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Spr1 </w:t>
            </w:r>
            <w:r w:rsidRPr="007308FD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arie Curie - physicist &amp; chemist (radioactivity)</w:t>
            </w: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   </w:t>
            </w:r>
          </w:p>
          <w:p w14:paraId="633A4476" w14:textId="117B3DBA" w:rsidR="00061D1E" w:rsidRPr="0082032C" w:rsidRDefault="000B0FE1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Sp2 </w:t>
            </w:r>
            <w:r w:rsidRPr="000B0FE1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Alexa Canady - surgeon, educator</w:t>
            </w:r>
          </w:p>
        </w:tc>
        <w:tc>
          <w:tcPr>
            <w:tcW w:w="2461" w:type="dxa"/>
            <w:gridSpan w:val="2"/>
            <w:shd w:val="clear" w:color="auto" w:fill="A8D08D" w:themeFill="accent6" w:themeFillTint="99"/>
            <w:vAlign w:val="center"/>
          </w:tcPr>
          <w:p w14:paraId="4D615D4D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Light</w:t>
            </w:r>
          </w:p>
          <w:p w14:paraId="67F825EE" w14:textId="77777777" w:rsidR="00061D1E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How does light affect what we see?</w:t>
            </w:r>
          </w:p>
          <w:p w14:paraId="2B45252C" w14:textId="3A242AD3" w:rsidR="000B0FE1" w:rsidRPr="000B0FE1" w:rsidRDefault="000B0FE1" w:rsidP="00EB58AD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0B0FE1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Dr Patricia Bath - doctor (cataracts and laser eye surgery)</w:t>
            </w:r>
          </w:p>
        </w:tc>
        <w:tc>
          <w:tcPr>
            <w:tcW w:w="2461" w:type="dxa"/>
            <w:shd w:val="clear" w:color="auto" w:fill="A8D08D" w:themeFill="accent6" w:themeFillTint="99"/>
            <w:vAlign w:val="center"/>
          </w:tcPr>
          <w:p w14:paraId="16AFC66E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lants</w:t>
            </w:r>
          </w:p>
          <w:p w14:paraId="44F6D481" w14:textId="77777777" w:rsidR="00061D1E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How do plants grow and reproduce?</w:t>
            </w:r>
          </w:p>
          <w:p w14:paraId="705C1B56" w14:textId="51F8D8AB" w:rsidR="000B0FE1" w:rsidRPr="000B0FE1" w:rsidRDefault="000B0FE1" w:rsidP="00EB58AD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0B0FE1">
              <w:rPr>
                <w:rFonts w:ascii="Calibri" w:hAnsi="Calibri" w:cs="Calibri"/>
                <w:i/>
                <w:iCs/>
                <w:color w:val="0070C0"/>
                <w:sz w:val="16"/>
                <w:szCs w:val="16"/>
              </w:rPr>
              <w:t>Percy Lavon Julian - chemist (medical drugs made from plants)</w:t>
            </w:r>
          </w:p>
        </w:tc>
      </w:tr>
      <w:tr w:rsidR="002F354E" w:rsidRPr="007A24B8" w14:paraId="3F4DA72A" w14:textId="77777777" w:rsidTr="00D61CBB">
        <w:trPr>
          <w:trHeight w:val="283"/>
        </w:trPr>
        <w:tc>
          <w:tcPr>
            <w:tcW w:w="792" w:type="dxa"/>
            <w:vMerge w:val="restart"/>
            <w:vAlign w:val="center"/>
          </w:tcPr>
          <w:p w14:paraId="190C220D" w14:textId="6EC4CD69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822" w:type="dxa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43" w:type="dxa"/>
            <w:gridSpan w:val="4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698" w:type="dxa"/>
            <w:gridSpan w:val="3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922" w:type="dxa"/>
            <w:gridSpan w:val="3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E00C6A" w:rsidRPr="007A24B8" w14:paraId="528728CD" w14:textId="77777777" w:rsidTr="00D61CBB">
        <w:trPr>
          <w:trHeight w:val="1052"/>
        </w:trPr>
        <w:tc>
          <w:tcPr>
            <w:tcW w:w="792" w:type="dxa"/>
            <w:vMerge/>
            <w:vAlign w:val="center"/>
          </w:tcPr>
          <w:p w14:paraId="49F579AB" w14:textId="77777777" w:rsidR="00E00C6A" w:rsidRPr="007A24B8" w:rsidRDefault="00E00C6A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22" w:type="dxa"/>
            <w:shd w:val="clear" w:color="auto" w:fill="A8D08D" w:themeFill="accent6" w:themeFillTint="99"/>
            <w:vAlign w:val="center"/>
          </w:tcPr>
          <w:p w14:paraId="694964C5" w14:textId="77777777" w:rsidR="00E00C6A" w:rsidRPr="0082032C" w:rsidRDefault="00E00C6A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</w:t>
            </w:r>
          </w:p>
        </w:tc>
        <w:tc>
          <w:tcPr>
            <w:tcW w:w="4643" w:type="dxa"/>
            <w:gridSpan w:val="4"/>
            <w:shd w:val="clear" w:color="auto" w:fill="A8D08D" w:themeFill="accent6" w:themeFillTint="99"/>
            <w:vAlign w:val="center"/>
          </w:tcPr>
          <w:p w14:paraId="3FABB6A1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abitats</w:t>
            </w:r>
          </w:p>
          <w:p w14:paraId="0ECC2687" w14:textId="77777777" w:rsidR="00E00C6A" w:rsidRDefault="00E00C6A" w:rsidP="001639DD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How do we classify animals and how are their habitats threatened?</w:t>
            </w: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</w:t>
            </w:r>
          </w:p>
          <w:p w14:paraId="30923C0D" w14:textId="77777777" w:rsidR="002543F3" w:rsidRDefault="00D11824" w:rsidP="001639DD">
            <w:pPr>
              <w:jc w:val="center"/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Aut1-</w:t>
            </w:r>
            <w:r w:rsidRPr="00D11824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Ayana Elizabeth Johnson </w:t>
            </w: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(</w:t>
            </w:r>
            <w:r w:rsidRPr="00D11824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arine biologist</w:t>
            </w: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)</w:t>
            </w:r>
          </w:p>
          <w:p w14:paraId="398A08E5" w14:textId="7B7AC987" w:rsidR="00D11824" w:rsidRPr="00D11824" w:rsidRDefault="00D11824" w:rsidP="001639DD">
            <w:pPr>
              <w:jc w:val="center"/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Aut2-</w:t>
            </w:r>
            <w:r w:rsidR="00C440BE">
              <w:t xml:space="preserve"> </w:t>
            </w:r>
            <w:r w:rsidR="00C440BE" w:rsidRP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Dr. Marshall Shepherd </w:t>
            </w:r>
            <w:r w:rsid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(</w:t>
            </w:r>
            <w:r w:rsidR="00C440BE" w:rsidRP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eteorologist and climatologist</w:t>
            </w:r>
            <w:r w:rsid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)</w:t>
            </w:r>
          </w:p>
        </w:tc>
        <w:tc>
          <w:tcPr>
            <w:tcW w:w="2349" w:type="dxa"/>
            <w:shd w:val="clear" w:color="auto" w:fill="A8D08D" w:themeFill="accent6" w:themeFillTint="99"/>
            <w:vAlign w:val="center"/>
          </w:tcPr>
          <w:p w14:paraId="7F83FAD3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he digestive system, teeth and food chains</w:t>
            </w:r>
          </w:p>
          <w:p w14:paraId="053A755B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What helps us to digest our food properly?</w:t>
            </w:r>
          </w:p>
          <w:p w14:paraId="68F18922" w14:textId="15A99EE8" w:rsidR="00E00C6A" w:rsidRPr="0082032C" w:rsidRDefault="008E482A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E482A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Marie M. Daly - chemist (digestion organs)</w:t>
            </w:r>
            <w:r w:rsidR="00E00C6A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49" w:type="dxa"/>
            <w:gridSpan w:val="2"/>
            <w:shd w:val="clear" w:color="auto" w:fill="A8D08D" w:themeFill="accent6" w:themeFillTint="99"/>
            <w:vAlign w:val="center"/>
          </w:tcPr>
          <w:p w14:paraId="1526BDF0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Electricity and circuits</w:t>
            </w:r>
          </w:p>
          <w:p w14:paraId="0A5158D6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What is electricity and how does it work?</w:t>
            </w:r>
          </w:p>
          <w:p w14:paraId="6DC9C981" w14:textId="2081684F" w:rsidR="00E00C6A" w:rsidRPr="0082032C" w:rsidRDefault="00C53153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C53153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da Lovelace - mathematician (mechanical computer)</w:t>
            </w:r>
          </w:p>
        </w:tc>
        <w:tc>
          <w:tcPr>
            <w:tcW w:w="2461" w:type="dxa"/>
            <w:gridSpan w:val="2"/>
            <w:shd w:val="clear" w:color="auto" w:fill="A8D08D" w:themeFill="accent6" w:themeFillTint="99"/>
            <w:vAlign w:val="center"/>
          </w:tcPr>
          <w:p w14:paraId="714449CE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ound</w:t>
            </w:r>
          </w:p>
          <w:p w14:paraId="2B13CE7D" w14:textId="77777777" w:rsidR="00E00C6A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‘How do sounds travel to our ears?’</w:t>
            </w:r>
          </w:p>
          <w:p w14:paraId="63D04C0F" w14:textId="4BEF4C17" w:rsidR="00E71F8C" w:rsidRPr="00E71F8C" w:rsidRDefault="00E71F8C" w:rsidP="00E00C6A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E71F8C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Shirley Ann Jackson - physicist (telecommunications)</w:t>
            </w:r>
          </w:p>
        </w:tc>
        <w:tc>
          <w:tcPr>
            <w:tcW w:w="2461" w:type="dxa"/>
            <w:shd w:val="clear" w:color="auto" w:fill="A8D08D" w:themeFill="accent6" w:themeFillTint="99"/>
            <w:vAlign w:val="center"/>
          </w:tcPr>
          <w:p w14:paraId="4902CEC3" w14:textId="77777777" w:rsidR="00E00C6A" w:rsidRDefault="00E00C6A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tates of matter</w:t>
            </w:r>
          </w:p>
          <w:p w14:paraId="13189A85" w14:textId="77777777" w:rsidR="00E00C6A" w:rsidRDefault="00E00C6A" w:rsidP="00547518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Big Q- </w:t>
            </w:r>
            <w:r w:rsidRPr="0082032C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What would happen if things couldn’t change state?</w:t>
            </w:r>
          </w:p>
          <w:p w14:paraId="0BC2FD96" w14:textId="5DEA190E" w:rsidR="007542D6" w:rsidRPr="007542D6" w:rsidRDefault="007542D6" w:rsidP="00547518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7542D6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Lewis Latimer - inventor (air conditioner)</w:t>
            </w:r>
          </w:p>
        </w:tc>
      </w:tr>
      <w:tr w:rsidR="00614A00" w:rsidRPr="007A24B8" w14:paraId="14C19F2B" w14:textId="77777777" w:rsidTr="00D61CBB">
        <w:trPr>
          <w:trHeight w:val="283"/>
        </w:trPr>
        <w:tc>
          <w:tcPr>
            <w:tcW w:w="792" w:type="dxa"/>
            <w:vMerge w:val="restart"/>
            <w:vAlign w:val="center"/>
          </w:tcPr>
          <w:p w14:paraId="417953F7" w14:textId="493E1E20" w:rsidR="00614A00" w:rsidRPr="007A24B8" w:rsidRDefault="00CD5B01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822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43" w:type="dxa"/>
            <w:gridSpan w:val="4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698" w:type="dxa"/>
            <w:gridSpan w:val="3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922" w:type="dxa"/>
            <w:gridSpan w:val="3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614A00" w:rsidRPr="007A24B8" w14:paraId="1765532F" w14:textId="77777777" w:rsidTr="00D61CBB">
        <w:trPr>
          <w:trHeight w:val="1103"/>
        </w:trPr>
        <w:tc>
          <w:tcPr>
            <w:tcW w:w="792" w:type="dxa"/>
            <w:vMerge/>
            <w:vAlign w:val="center"/>
          </w:tcPr>
          <w:p w14:paraId="22A9DC81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22" w:type="dxa"/>
            <w:shd w:val="clear" w:color="auto" w:fill="A8D08D" w:themeFill="accent6" w:themeFillTint="99"/>
            <w:vAlign w:val="center"/>
          </w:tcPr>
          <w:p w14:paraId="697D097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</w:t>
            </w:r>
          </w:p>
        </w:tc>
        <w:tc>
          <w:tcPr>
            <w:tcW w:w="2321" w:type="dxa"/>
            <w:gridSpan w:val="2"/>
            <w:shd w:val="clear" w:color="auto" w:fill="A8D08D" w:themeFill="accent6" w:themeFillTint="99"/>
            <w:vAlign w:val="center"/>
          </w:tcPr>
          <w:p w14:paraId="7CE11ACE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Properties and change of materials </w:t>
            </w:r>
          </w:p>
          <w:p w14:paraId="62CE4559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</w:t>
            </w:r>
            <w:r w:rsidR="000B0837" w:rsidRPr="0082032C">
              <w:rPr>
                <w:rFonts w:asciiTheme="majorHAnsi" w:hAnsiTheme="majorHAnsi" w:cstheme="minorHAnsi"/>
                <w:sz w:val="16"/>
                <w:szCs w:val="16"/>
              </w:rPr>
              <w:t>- ‘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hat causes things to change state and can they always reverse back?’</w:t>
            </w:r>
          </w:p>
          <w:p w14:paraId="1E47528F" w14:textId="3D6C0C62" w:rsidR="00614A00" w:rsidRPr="0082032C" w:rsidRDefault="005822AD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822A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hmed Zewail - chemist (femtochemistry)</w:t>
            </w:r>
          </w:p>
        </w:tc>
        <w:tc>
          <w:tcPr>
            <w:tcW w:w="2322" w:type="dxa"/>
            <w:gridSpan w:val="2"/>
            <w:shd w:val="clear" w:color="auto" w:fill="A8D08D" w:themeFill="accent6" w:themeFillTint="99"/>
            <w:vAlign w:val="center"/>
          </w:tcPr>
          <w:p w14:paraId="3136E8A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Forces</w:t>
            </w:r>
          </w:p>
          <w:p w14:paraId="3CFECBA5" w14:textId="77777777" w:rsidR="00614A00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-Will gravity always make things fall at the same speed?</w:t>
            </w:r>
          </w:p>
          <w:p w14:paraId="22882B0F" w14:textId="0431E773" w:rsidR="00313CBA" w:rsidRPr="00313CBA" w:rsidRDefault="00313CBA" w:rsidP="006D0FCE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313CBA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ae Jamison - astronaut (NASA)</w:t>
            </w:r>
          </w:p>
        </w:tc>
        <w:tc>
          <w:tcPr>
            <w:tcW w:w="2349" w:type="dxa"/>
            <w:shd w:val="clear" w:color="auto" w:fill="A8D08D" w:themeFill="accent6" w:themeFillTint="99"/>
            <w:vAlign w:val="center"/>
          </w:tcPr>
          <w:p w14:paraId="5CE8908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nimals including humans </w:t>
            </w:r>
          </w:p>
          <w:p w14:paraId="5F4CC243" w14:textId="77777777" w:rsidR="00614A00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How do we change as we grow older?</w:t>
            </w:r>
          </w:p>
          <w:p w14:paraId="60FC653A" w14:textId="343D2755" w:rsidR="00313CBA" w:rsidRPr="00313CBA" w:rsidRDefault="00313CBA" w:rsidP="006D0FCE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proofErr w:type="spellStart"/>
            <w:r w:rsidRPr="00313CBA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Vernard</w:t>
            </w:r>
            <w:proofErr w:type="spellEnd"/>
            <w:r w:rsidRPr="00313CBA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 Lewis - entomologist</w:t>
            </w:r>
          </w:p>
        </w:tc>
        <w:tc>
          <w:tcPr>
            <w:tcW w:w="2349" w:type="dxa"/>
            <w:gridSpan w:val="2"/>
            <w:shd w:val="clear" w:color="auto" w:fill="A8D08D" w:themeFill="accent6" w:themeFillTint="99"/>
            <w:vAlign w:val="center"/>
          </w:tcPr>
          <w:p w14:paraId="4DC43D08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Living things and habitat </w:t>
            </w:r>
          </w:p>
          <w:p w14:paraId="60B63054" w14:textId="77777777" w:rsidR="00614A00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How do life cycles vary for different animals?</w:t>
            </w:r>
          </w:p>
          <w:p w14:paraId="7C664960" w14:textId="6CF69793" w:rsidR="002F1A54" w:rsidRPr="002F1A54" w:rsidRDefault="002F1A54" w:rsidP="006D0FCE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2F1A54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George Washington Carver - agricultural scientist</w:t>
            </w:r>
          </w:p>
        </w:tc>
        <w:tc>
          <w:tcPr>
            <w:tcW w:w="4922" w:type="dxa"/>
            <w:gridSpan w:val="3"/>
            <w:shd w:val="clear" w:color="auto" w:fill="A8D08D" w:themeFill="accent6" w:themeFillTint="99"/>
            <w:vAlign w:val="center"/>
          </w:tcPr>
          <w:p w14:paraId="7B19D02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Earth and Space </w:t>
            </w:r>
          </w:p>
          <w:p w14:paraId="2854223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- Why do the sun and moon appear to move across the sky?</w:t>
            </w:r>
          </w:p>
          <w:p w14:paraId="28BB9385" w14:textId="77777777" w:rsidR="002543F3" w:rsidRDefault="00337D24" w:rsidP="006D0FCE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Sum1-</w:t>
            </w:r>
            <w:r w:rsidR="002F1A54" w:rsidRPr="002F1A54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Katherine Johnson - mathematician (NASA)</w:t>
            </w:r>
          </w:p>
          <w:p w14:paraId="3EB09588" w14:textId="7CB43754" w:rsidR="00614A00" w:rsidRPr="0082032C" w:rsidRDefault="00337D24" w:rsidP="006D0FCE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Sum2-</w:t>
            </w:r>
            <w:r w:rsidR="00614A00"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Maggie </w:t>
            </w:r>
            <w:proofErr w:type="spellStart"/>
            <w:r w:rsidR="00614A00"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derin-Pocock</w:t>
            </w:r>
            <w:proofErr w:type="spellEnd"/>
          </w:p>
        </w:tc>
      </w:tr>
      <w:tr w:rsidR="002F354E" w:rsidRPr="007A24B8" w14:paraId="76E7B885" w14:textId="77777777" w:rsidTr="00D61CBB">
        <w:trPr>
          <w:trHeight w:val="283"/>
        </w:trPr>
        <w:tc>
          <w:tcPr>
            <w:tcW w:w="792" w:type="dxa"/>
            <w:vMerge w:val="restart"/>
            <w:vAlign w:val="center"/>
          </w:tcPr>
          <w:p w14:paraId="47063BF7" w14:textId="77777777" w:rsidR="002F354E" w:rsidRPr="007A24B8" w:rsidRDefault="0082032C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6</w:t>
            </w:r>
          </w:p>
        </w:tc>
        <w:tc>
          <w:tcPr>
            <w:tcW w:w="834" w:type="dxa"/>
            <w:gridSpan w:val="2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31" w:type="dxa"/>
            <w:gridSpan w:val="3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698" w:type="dxa"/>
            <w:gridSpan w:val="3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922" w:type="dxa"/>
            <w:gridSpan w:val="3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4D0607" w:rsidRPr="007A24B8" w14:paraId="5A1D3DAC" w14:textId="77777777" w:rsidTr="00D61CBB">
        <w:trPr>
          <w:trHeight w:val="704"/>
        </w:trPr>
        <w:tc>
          <w:tcPr>
            <w:tcW w:w="792" w:type="dxa"/>
            <w:vMerge/>
            <w:vAlign w:val="center"/>
          </w:tcPr>
          <w:p w14:paraId="57A4CE3F" w14:textId="77777777" w:rsidR="004D0607" w:rsidRPr="007A24B8" w:rsidRDefault="004D0607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34" w:type="dxa"/>
            <w:gridSpan w:val="2"/>
            <w:shd w:val="clear" w:color="auto" w:fill="A8D08D" w:themeFill="accent6" w:themeFillTint="99"/>
            <w:vAlign w:val="center"/>
          </w:tcPr>
          <w:p w14:paraId="6889187B" w14:textId="77777777" w:rsidR="004D0607" w:rsidRPr="0082032C" w:rsidRDefault="004D0607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</w:t>
            </w:r>
          </w:p>
        </w:tc>
        <w:tc>
          <w:tcPr>
            <w:tcW w:w="4631" w:type="dxa"/>
            <w:gridSpan w:val="3"/>
            <w:shd w:val="clear" w:color="auto" w:fill="A8D08D" w:themeFill="accent6" w:themeFillTint="99"/>
            <w:vAlign w:val="center"/>
          </w:tcPr>
          <w:p w14:paraId="6E7D1F77" w14:textId="77777777" w:rsidR="004D0607" w:rsidRPr="0082032C" w:rsidRDefault="004D0607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Evolution and Inheritance</w:t>
            </w:r>
          </w:p>
          <w:p w14:paraId="512D10F0" w14:textId="77777777" w:rsidR="004D0607" w:rsidRPr="0082032C" w:rsidRDefault="004D0607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Why are living things so diverse?</w:t>
            </w:r>
          </w:p>
          <w:p w14:paraId="48EFB901" w14:textId="23CA428B" w:rsidR="004D0607" w:rsidRPr="0082032C" w:rsidRDefault="00FC405E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ut1-</w:t>
            </w:r>
            <w:r w:rsidRPr="00FC405E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Mary Leakey </w:t>
            </w: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–</w:t>
            </w:r>
            <w:r w:rsidRPr="00FC405E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paleoanthropologist</w:t>
            </w: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Aut2-</w:t>
            </w:r>
            <w:r w:rsidR="004D0607"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Mary Anning</w:t>
            </w:r>
          </w:p>
        </w:tc>
        <w:tc>
          <w:tcPr>
            <w:tcW w:w="2349" w:type="dxa"/>
            <w:shd w:val="clear" w:color="auto" w:fill="A8D08D" w:themeFill="accent6" w:themeFillTint="99"/>
            <w:vAlign w:val="center"/>
          </w:tcPr>
          <w:p w14:paraId="2F9931D5" w14:textId="77777777" w:rsidR="004D0607" w:rsidRPr="0082032C" w:rsidRDefault="004D0607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Electricity -</w:t>
            </w:r>
          </w:p>
          <w:p w14:paraId="75A05D7C" w14:textId="77777777" w:rsidR="004D0607" w:rsidRDefault="004D0607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- Does it matter how much power is in a circuit?</w:t>
            </w:r>
          </w:p>
          <w:p w14:paraId="23198362" w14:textId="0F603E18" w:rsidR="005A1418" w:rsidRPr="005A1418" w:rsidRDefault="005A1418" w:rsidP="004D0607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5A1418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William </w:t>
            </w:r>
            <w:proofErr w:type="spellStart"/>
            <w:r w:rsidRPr="005A1418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Sachiti</w:t>
            </w:r>
            <w:proofErr w:type="spellEnd"/>
            <w:r w:rsidRPr="005A1418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 - inventor (robots / Kar-go)</w:t>
            </w:r>
          </w:p>
        </w:tc>
        <w:tc>
          <w:tcPr>
            <w:tcW w:w="2349" w:type="dxa"/>
            <w:gridSpan w:val="2"/>
            <w:shd w:val="clear" w:color="auto" w:fill="A8D08D" w:themeFill="accent6" w:themeFillTint="99"/>
            <w:vAlign w:val="center"/>
          </w:tcPr>
          <w:p w14:paraId="24D219A0" w14:textId="77777777" w:rsidR="004D0607" w:rsidRPr="0082032C" w:rsidRDefault="004D0607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Light -</w:t>
            </w:r>
          </w:p>
          <w:p w14:paraId="2B2DCC7E" w14:textId="77777777" w:rsidR="004D0607" w:rsidRPr="0082032C" w:rsidRDefault="004D0607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Can light go around corners?</w:t>
            </w:r>
          </w:p>
          <w:p w14:paraId="170ACE8D" w14:textId="444008CA" w:rsidR="004D0607" w:rsidRPr="0082032C" w:rsidRDefault="005A1418" w:rsidP="004D060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A1418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Thomas Edison - inventor (electric power)</w:t>
            </w:r>
          </w:p>
        </w:tc>
        <w:tc>
          <w:tcPr>
            <w:tcW w:w="2461" w:type="dxa"/>
            <w:gridSpan w:val="2"/>
            <w:shd w:val="clear" w:color="auto" w:fill="A8D08D" w:themeFill="accent6" w:themeFillTint="99"/>
            <w:vAlign w:val="center"/>
          </w:tcPr>
          <w:p w14:paraId="14A2A35C" w14:textId="77777777" w:rsidR="004D0607" w:rsidRPr="0082032C" w:rsidRDefault="004D0607" w:rsidP="000C6ED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nimals including humans</w:t>
            </w:r>
          </w:p>
          <w:p w14:paraId="3F306EC1" w14:textId="77777777" w:rsidR="004D0607" w:rsidRDefault="004D0607" w:rsidP="00F82CA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Are we healthy? How do we know?</w:t>
            </w:r>
          </w:p>
          <w:p w14:paraId="3E61B360" w14:textId="7D107728" w:rsidR="00A033AD" w:rsidRPr="00A033AD" w:rsidRDefault="00A033AD" w:rsidP="00F82CA9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A033AD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Daniel Hale Williams - surgeon (first successful heart surgery)</w:t>
            </w:r>
          </w:p>
        </w:tc>
        <w:tc>
          <w:tcPr>
            <w:tcW w:w="2461" w:type="dxa"/>
            <w:shd w:val="clear" w:color="auto" w:fill="A8D08D" w:themeFill="accent6" w:themeFillTint="99"/>
            <w:vAlign w:val="center"/>
          </w:tcPr>
          <w:p w14:paraId="452B3122" w14:textId="77777777" w:rsidR="004D0607" w:rsidRPr="0082032C" w:rsidRDefault="004D0607" w:rsidP="000C6ED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Living things and their habitats</w:t>
            </w:r>
          </w:p>
          <w:p w14:paraId="16180AA3" w14:textId="77777777" w:rsidR="004D0607" w:rsidRDefault="004D0607" w:rsidP="000C6ED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How and why do we classify all living things?</w:t>
            </w:r>
          </w:p>
          <w:p w14:paraId="2508B53A" w14:textId="2C7E0D9C" w:rsidR="00A033AD" w:rsidRPr="00086837" w:rsidRDefault="00086837" w:rsidP="000C6EDC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086837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Alexandra Jones - archaeologist</w:t>
            </w:r>
          </w:p>
        </w:tc>
      </w:tr>
    </w:tbl>
    <w:p w14:paraId="338944F2" w14:textId="77777777" w:rsidR="005E110A" w:rsidRPr="007A24B8" w:rsidRDefault="005E110A" w:rsidP="00E10CE6">
      <w:pPr>
        <w:rPr>
          <w:sz w:val="18"/>
          <w:szCs w:val="18"/>
        </w:rPr>
      </w:pPr>
    </w:p>
    <w:sectPr w:rsidR="005E110A" w:rsidRPr="007A24B8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A0693"/>
    <w:rsid w:val="001A427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1BAE"/>
    <w:rsid w:val="004D2EDE"/>
    <w:rsid w:val="004F62EE"/>
    <w:rsid w:val="00500D9C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B64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7EFD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D4D83"/>
    <w:rsid w:val="00CD5B01"/>
    <w:rsid w:val="00D01C50"/>
    <w:rsid w:val="00D03113"/>
    <w:rsid w:val="00D05E41"/>
    <w:rsid w:val="00D06309"/>
    <w:rsid w:val="00D069A9"/>
    <w:rsid w:val="00D11824"/>
    <w:rsid w:val="00D143AA"/>
    <w:rsid w:val="00D16644"/>
    <w:rsid w:val="00D33EE4"/>
    <w:rsid w:val="00D46207"/>
    <w:rsid w:val="00D477F7"/>
    <w:rsid w:val="00D57DEF"/>
    <w:rsid w:val="00D61CBB"/>
    <w:rsid w:val="00D74775"/>
    <w:rsid w:val="00D75BC4"/>
    <w:rsid w:val="00D910B7"/>
    <w:rsid w:val="00D936FF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Rebecca Goobey</cp:lastModifiedBy>
  <cp:revision>2</cp:revision>
  <cp:lastPrinted>2021-11-09T10:11:00Z</cp:lastPrinted>
  <dcterms:created xsi:type="dcterms:W3CDTF">2022-03-04T14:32:00Z</dcterms:created>
  <dcterms:modified xsi:type="dcterms:W3CDTF">2022-03-04T14:32:00Z</dcterms:modified>
</cp:coreProperties>
</file>